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88CC38" w14:textId="77777777" w:rsidR="00A44194" w:rsidRPr="007F5514" w:rsidRDefault="00750328">
      <w:pPr>
        <w:rPr>
          <w:rFonts w:ascii="Cambria" w:hAnsi="Cambria"/>
          <w:b/>
          <w:sz w:val="24"/>
          <w:szCs w:val="24"/>
        </w:rPr>
      </w:pPr>
      <w:r w:rsidRPr="007F5514">
        <w:rPr>
          <w:rFonts w:ascii="Cambria" w:hAnsi="Cambria"/>
          <w:b/>
          <w:sz w:val="24"/>
          <w:szCs w:val="24"/>
        </w:rPr>
        <w:t>COP ASD Notes</w:t>
      </w:r>
    </w:p>
    <w:p w14:paraId="14C3593A" w14:textId="241C94C1" w:rsidR="00A45689" w:rsidRPr="007F5514" w:rsidRDefault="00A45689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DPI emails lists</w:t>
      </w:r>
      <w:r w:rsidR="008A5466" w:rsidRPr="007F5514">
        <w:rPr>
          <w:rFonts w:ascii="Cambria" w:hAnsi="Cambria"/>
          <w:sz w:val="24"/>
          <w:szCs w:val="24"/>
        </w:rPr>
        <w:t xml:space="preserve"> </w:t>
      </w:r>
      <w:hyperlink r:id="rId6" w:history="1">
        <w:r w:rsidR="008A5466" w:rsidRPr="007F5514">
          <w:rPr>
            <w:rStyle w:val="Hyperlink"/>
            <w:rFonts w:ascii="Cambria" w:hAnsi="Cambria"/>
            <w:sz w:val="24"/>
            <w:szCs w:val="24"/>
          </w:rPr>
          <w:t>https://dpi.wi.gov/news/subscribe-email</w:t>
        </w:r>
      </w:hyperlink>
    </w:p>
    <w:p w14:paraId="38AD653F" w14:textId="27DD91CE" w:rsidR="008A5466" w:rsidRPr="007F5514" w:rsidRDefault="008A5466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 xml:space="preserve">Fidget boxes: </w:t>
      </w:r>
      <w:hyperlink r:id="rId7" w:history="1">
        <w:r w:rsidRPr="007F5514">
          <w:rPr>
            <w:rStyle w:val="Hyperlink"/>
            <w:rFonts w:ascii="Cambria" w:hAnsi="Cambria"/>
            <w:sz w:val="24"/>
            <w:szCs w:val="24"/>
          </w:rPr>
          <w:t>https://therapyshoppe.com/</w:t>
        </w:r>
      </w:hyperlink>
    </w:p>
    <w:p w14:paraId="26AD28BA" w14:textId="32468023" w:rsidR="00C14A8D" w:rsidRPr="007F5514" w:rsidRDefault="00C14A8D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U</w:t>
      </w:r>
      <w:r w:rsidR="005E655D" w:rsidRPr="007F5514">
        <w:rPr>
          <w:rFonts w:ascii="Cambria" w:hAnsi="Cambria"/>
          <w:sz w:val="24"/>
          <w:szCs w:val="24"/>
        </w:rPr>
        <w:t xml:space="preserve">niversity of Wisconsin Superior Continuing Ed- </w:t>
      </w:r>
      <w:r w:rsidRPr="007F5514">
        <w:rPr>
          <w:rFonts w:ascii="Cambria" w:hAnsi="Cambria"/>
          <w:sz w:val="24"/>
          <w:szCs w:val="24"/>
        </w:rPr>
        <w:t>November- 2 days on compassionate communication</w:t>
      </w:r>
    </w:p>
    <w:p w14:paraId="5A96316B" w14:textId="4A336610" w:rsidR="00C14A8D" w:rsidRPr="007F5514" w:rsidRDefault="00A5233E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pict w14:anchorId="30DF4F4D">
          <v:rect id="_x0000_i1025" style="width:0;height:1.5pt" o:hralign="center" o:hrstd="t" o:hr="t" fillcolor="#a0a0a0" stroked="f"/>
        </w:pict>
      </w:r>
    </w:p>
    <w:p w14:paraId="17F3DBFD" w14:textId="77777777" w:rsidR="007F5514" w:rsidRPr="007F5514" w:rsidRDefault="007F5514">
      <w:pPr>
        <w:rPr>
          <w:rFonts w:ascii="Cambria" w:hAnsi="Cambria"/>
          <w:b/>
          <w:sz w:val="24"/>
          <w:szCs w:val="24"/>
        </w:rPr>
      </w:pPr>
      <w:r w:rsidRPr="007F5514">
        <w:rPr>
          <w:rFonts w:ascii="Cambria" w:hAnsi="Cambria"/>
          <w:b/>
          <w:sz w:val="24"/>
          <w:szCs w:val="24"/>
        </w:rPr>
        <w:t xml:space="preserve">Keynote- Dr. </w:t>
      </w:r>
      <w:r w:rsidR="009578A2" w:rsidRPr="007F5514">
        <w:rPr>
          <w:rFonts w:ascii="Cambria" w:hAnsi="Cambria"/>
          <w:b/>
          <w:sz w:val="24"/>
          <w:szCs w:val="24"/>
        </w:rPr>
        <w:t>Dipesh Navsaria</w:t>
      </w:r>
    </w:p>
    <w:p w14:paraId="4129C588" w14:textId="151AC7FF" w:rsidR="00AA1A75" w:rsidRPr="007F5514" w:rsidRDefault="005E655D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UW Madison - MPH and M</w:t>
      </w:r>
      <w:r w:rsidR="009578A2" w:rsidRPr="007F5514">
        <w:rPr>
          <w:rFonts w:ascii="Cambria" w:hAnsi="Cambria"/>
          <w:sz w:val="24"/>
          <w:szCs w:val="24"/>
        </w:rPr>
        <w:t>LIS</w:t>
      </w:r>
      <w:r w:rsidRPr="007F5514">
        <w:rPr>
          <w:rFonts w:ascii="Cambria" w:hAnsi="Cambria"/>
          <w:sz w:val="24"/>
          <w:szCs w:val="24"/>
        </w:rPr>
        <w:t xml:space="preserve"> and </w:t>
      </w:r>
      <w:r w:rsidR="009578A2" w:rsidRPr="007F5514">
        <w:rPr>
          <w:rFonts w:ascii="Cambria" w:hAnsi="Cambria"/>
          <w:sz w:val="24"/>
          <w:szCs w:val="24"/>
        </w:rPr>
        <w:t>Practicing pediatrician</w:t>
      </w:r>
    </w:p>
    <w:p w14:paraId="37237BBA" w14:textId="2A237955" w:rsidR="009578A2" w:rsidRPr="007F5514" w:rsidRDefault="009578A2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Reading is critical, not just nice</w:t>
      </w:r>
    </w:p>
    <w:p w14:paraId="2DF26D39" w14:textId="4C0667FA" w:rsidR="009578A2" w:rsidRPr="007F5514" w:rsidRDefault="005F295D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AAP- child development as community and economic development</w:t>
      </w:r>
    </w:p>
    <w:p w14:paraId="2CCFCA92" w14:textId="1E95E669" w:rsidR="005F295D" w:rsidRPr="007F5514" w:rsidRDefault="005F295D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 xml:space="preserve">Brains are built over time- first 1000 days but if you don’t get it right, </w:t>
      </w:r>
      <w:r w:rsidR="00791307" w:rsidRPr="007F5514">
        <w:rPr>
          <w:rFonts w:ascii="Cambria" w:hAnsi="Cambria"/>
          <w:sz w:val="24"/>
          <w:szCs w:val="24"/>
        </w:rPr>
        <w:t>opportunities</w:t>
      </w:r>
      <w:r w:rsidRPr="007F5514">
        <w:rPr>
          <w:rFonts w:ascii="Cambria" w:hAnsi="Cambria"/>
          <w:sz w:val="24"/>
          <w:szCs w:val="24"/>
        </w:rPr>
        <w:t xml:space="preserve"> still</w:t>
      </w:r>
    </w:p>
    <w:p w14:paraId="3D5F8C86" w14:textId="0D4E889A" w:rsidR="005F295D" w:rsidRPr="007F5514" w:rsidRDefault="005F295D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But support early gains</w:t>
      </w:r>
    </w:p>
    <w:p w14:paraId="18DB2F0D" w14:textId="78218F86" w:rsidR="005F295D" w:rsidRPr="007F5514" w:rsidRDefault="005F295D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 xml:space="preserve">3 legged stool- Biological, Socio-economic, micro-environment- who is at home, in </w:t>
      </w:r>
      <w:r w:rsidR="00791307" w:rsidRPr="007F5514">
        <w:rPr>
          <w:rFonts w:ascii="Cambria" w:hAnsi="Cambria"/>
          <w:sz w:val="24"/>
          <w:szCs w:val="24"/>
        </w:rPr>
        <w:t>neighborhood</w:t>
      </w:r>
      <w:r w:rsidRPr="007F5514">
        <w:rPr>
          <w:rFonts w:ascii="Cambria" w:hAnsi="Cambria"/>
          <w:sz w:val="24"/>
          <w:szCs w:val="24"/>
        </w:rPr>
        <w:t>- attachments and relationship patters</w:t>
      </w:r>
    </w:p>
    <w:p w14:paraId="6F1FBF30" w14:textId="16A57349" w:rsidR="005F295D" w:rsidRPr="007F5514" w:rsidRDefault="005F295D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Zip code matters more than genetic code</w:t>
      </w:r>
    </w:p>
    <w:p w14:paraId="6444714A" w14:textId="758FF8E0" w:rsidR="005F295D" w:rsidRPr="007F5514" w:rsidRDefault="005F295D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Serve and return relationships- eye contact, responses back and forth- apps and DVDs don’t do this</w:t>
      </w:r>
    </w:p>
    <w:p w14:paraId="2F4BABC0" w14:textId="0BE3FC10" w:rsidR="005F295D" w:rsidRPr="007F5514" w:rsidRDefault="005F295D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Edward Tronick- face to face paradigm</w:t>
      </w:r>
    </w:p>
    <w:p w14:paraId="3BD4F4E8" w14:textId="796DD3E0" w:rsidR="005F295D" w:rsidRPr="007F5514" w:rsidRDefault="005F295D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Capital Times column- importance of play</w:t>
      </w:r>
    </w:p>
    <w:p w14:paraId="05661F68" w14:textId="77827BB5" w:rsidR="009D5D42" w:rsidRPr="007F5514" w:rsidRDefault="009D5D42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We span the info gap, but not the skills gap for parent on how to play with their children</w:t>
      </w:r>
    </w:p>
    <w:p w14:paraId="63D0BA33" w14:textId="25B620F6" w:rsidR="009D5D42" w:rsidRPr="007F5514" w:rsidRDefault="009D5D42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 xml:space="preserve">Modeling, coaching, </w:t>
      </w:r>
    </w:p>
    <w:p w14:paraId="571B5302" w14:textId="230CAC68" w:rsidR="009D5D42" w:rsidRPr="007F5514" w:rsidRDefault="009D5D42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Toxic Stress- damages brain architecture, physical health/ nervous system and stress hormones</w:t>
      </w:r>
    </w:p>
    <w:p w14:paraId="383EDFA2" w14:textId="50668505" w:rsidR="009D5D42" w:rsidRPr="007F5514" w:rsidRDefault="009D5D42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 xml:space="preserve">Normal vs neglect- neuron dense, </w:t>
      </w:r>
    </w:p>
    <w:p w14:paraId="0809F91F" w14:textId="5CFA8B91" w:rsidR="00531C65" w:rsidRPr="007F5514" w:rsidRDefault="00531C65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3 levels of stress- mid level is supported by relationships; toxic stress lacks relationships to buffer- abuse, homelessness, lack of coping strategies</w:t>
      </w:r>
    </w:p>
    <w:p w14:paraId="12C913AB" w14:textId="53C7382C" w:rsidR="00531C65" w:rsidRPr="007F5514" w:rsidRDefault="00531C65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Toxic stress- increased cortisol and norepinephrine- changes brain architecture</w:t>
      </w:r>
    </w:p>
    <w:p w14:paraId="1CC2BF43" w14:textId="7630278E" w:rsidR="00531C65" w:rsidRPr="007F5514" w:rsidRDefault="00531C65">
      <w:pPr>
        <w:rPr>
          <w:rFonts w:ascii="Cambria" w:hAnsi="Cambria"/>
          <w:sz w:val="24"/>
          <w:szCs w:val="24"/>
        </w:rPr>
      </w:pPr>
    </w:p>
    <w:p w14:paraId="1E71F58A" w14:textId="5CF67D20" w:rsidR="00531C65" w:rsidRPr="007F5514" w:rsidRDefault="00531C65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ACES- most important study that you probably never heard of</w:t>
      </w:r>
    </w:p>
    <w:p w14:paraId="772B2E01" w14:textId="4346C19B" w:rsidR="00531C65" w:rsidRPr="007F5514" w:rsidRDefault="00531C65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Remember that most ppl in study were middle income, white, and had a college degree</w:t>
      </w:r>
    </w:p>
    <w:p w14:paraId="4EAF217B" w14:textId="2940DA77" w:rsidR="00155100" w:rsidRPr="007F5514" w:rsidRDefault="00572E7A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lastRenderedPageBreak/>
        <w:t>Effects are cumulative-</w:t>
      </w:r>
      <w:r w:rsidR="00155100" w:rsidRPr="007F5514">
        <w:rPr>
          <w:rFonts w:ascii="Cambria" w:hAnsi="Cambria"/>
          <w:sz w:val="24"/>
          <w:szCs w:val="24"/>
        </w:rPr>
        <w:t xml:space="preserve"> adult heart disease x3 if 7-8 ACES</w:t>
      </w:r>
    </w:p>
    <w:p w14:paraId="193E6DAD" w14:textId="6B937F96" w:rsidR="00155100" w:rsidRPr="007F5514" w:rsidRDefault="00155100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 xml:space="preserve">Synaptic vs. Cellular elasticity </w:t>
      </w:r>
    </w:p>
    <w:p w14:paraId="149285CC" w14:textId="3B3AB971" w:rsidR="00155100" w:rsidRPr="007F5514" w:rsidRDefault="00155100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Disparities in vocabulary can be seen at 18 months</w:t>
      </w:r>
    </w:p>
    <w:p w14:paraId="56E8EF47" w14:textId="41305EB8" w:rsidR="00155100" w:rsidRPr="007F5514" w:rsidRDefault="00155100">
      <w:pPr>
        <w:rPr>
          <w:rFonts w:ascii="Cambria" w:hAnsi="Cambria"/>
          <w:sz w:val="24"/>
          <w:szCs w:val="24"/>
        </w:rPr>
      </w:pPr>
    </w:p>
    <w:p w14:paraId="77AE9035" w14:textId="00CA00A6" w:rsidR="00155100" w:rsidRPr="007F5514" w:rsidRDefault="00155100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 xml:space="preserve">The Heckman Equation- rate of return </w:t>
      </w:r>
    </w:p>
    <w:p w14:paraId="608783F8" w14:textId="49DEAC9E" w:rsidR="00155100" w:rsidRPr="007F5514" w:rsidRDefault="00155100">
      <w:pPr>
        <w:rPr>
          <w:rFonts w:ascii="Cambria" w:hAnsi="Cambria"/>
          <w:sz w:val="24"/>
          <w:szCs w:val="24"/>
        </w:rPr>
      </w:pPr>
    </w:p>
    <w:p w14:paraId="7E910170" w14:textId="0A1C24AE" w:rsidR="00155100" w:rsidRPr="007F5514" w:rsidRDefault="00155100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Principles of Solution:</w:t>
      </w:r>
    </w:p>
    <w:p w14:paraId="74B7CB66" w14:textId="7359897C" w:rsidR="00155100" w:rsidRPr="007F5514" w:rsidRDefault="00155100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Build capabilities</w:t>
      </w:r>
    </w:p>
    <w:p w14:paraId="4CFC4352" w14:textId="6D5269F7" w:rsidR="00155100" w:rsidRPr="007F5514" w:rsidRDefault="003E175B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Capacities</w:t>
      </w:r>
    </w:p>
    <w:p w14:paraId="3D6544D8" w14:textId="59B58554" w:rsidR="00155100" w:rsidRPr="007F5514" w:rsidRDefault="00155100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Address root causes</w:t>
      </w:r>
    </w:p>
    <w:p w14:paraId="23C8CB52" w14:textId="0E455A87" w:rsidR="00155100" w:rsidRPr="007F5514" w:rsidRDefault="00155100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Evidence guided- does not limit and builds the base of evidence</w:t>
      </w:r>
    </w:p>
    <w:p w14:paraId="15AE9E0D" w14:textId="1A938708" w:rsidR="00155100" w:rsidRPr="007F5514" w:rsidRDefault="00155100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Scalable</w:t>
      </w:r>
    </w:p>
    <w:p w14:paraId="28B000E5" w14:textId="031F1382" w:rsidR="00155100" w:rsidRPr="007F5514" w:rsidRDefault="00155100">
      <w:pPr>
        <w:rPr>
          <w:rFonts w:ascii="Cambria" w:hAnsi="Cambria"/>
          <w:sz w:val="24"/>
          <w:szCs w:val="24"/>
        </w:rPr>
      </w:pPr>
    </w:p>
    <w:p w14:paraId="5A3C0C2F" w14:textId="3BB079D2" w:rsidR="00155100" w:rsidRPr="007F5514" w:rsidRDefault="00155100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 xml:space="preserve">Reading- </w:t>
      </w:r>
    </w:p>
    <w:p w14:paraId="7C3E3119" w14:textId="328E15B3" w:rsidR="00155100" w:rsidRPr="007F5514" w:rsidRDefault="00155100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Risley and Hart, 1995: Meaningful Differences</w:t>
      </w:r>
    </w:p>
    <w:p w14:paraId="0FE33A9D" w14:textId="1E8D05A0" w:rsidR="00155100" w:rsidRPr="007F5514" w:rsidRDefault="00155100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30 million fewer words by age 4</w:t>
      </w:r>
    </w:p>
    <w:p w14:paraId="111CC06E" w14:textId="0DB815FB" w:rsidR="003E175B" w:rsidRPr="007F5514" w:rsidRDefault="003E175B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Reading is the fundamental skill for learning</w:t>
      </w:r>
    </w:p>
    <w:p w14:paraId="05DF50C1" w14:textId="4CDE2EB5" w:rsidR="003E175B" w:rsidRPr="007F5514" w:rsidRDefault="003E175B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Dialogic Reading</w:t>
      </w:r>
    </w:p>
    <w:p w14:paraId="02B2B298" w14:textId="62157359" w:rsidR="003E175B" w:rsidRPr="007F5514" w:rsidRDefault="00572E7A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Humans are h</w:t>
      </w:r>
      <w:r w:rsidR="003E175B" w:rsidRPr="007F5514">
        <w:rPr>
          <w:rFonts w:ascii="Cambria" w:hAnsi="Cambria"/>
          <w:sz w:val="24"/>
          <w:szCs w:val="24"/>
        </w:rPr>
        <w:t>ard wired for speech but not reading</w:t>
      </w:r>
    </w:p>
    <w:p w14:paraId="0A270B23" w14:textId="6899A8CE" w:rsidR="003E175B" w:rsidRPr="007F5514" w:rsidRDefault="00110966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Reach Out and Read- infuses books into pediatric care</w:t>
      </w:r>
    </w:p>
    <w:p w14:paraId="69EDCA0A" w14:textId="2529281D" w:rsidR="00110966" w:rsidRPr="007F5514" w:rsidRDefault="00110966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 xml:space="preserve">Scalable </w:t>
      </w:r>
      <w:r w:rsidR="00791307" w:rsidRPr="007F5514">
        <w:rPr>
          <w:rFonts w:ascii="Cambria" w:hAnsi="Cambria"/>
          <w:sz w:val="24"/>
          <w:szCs w:val="24"/>
        </w:rPr>
        <w:t>evidence-based</w:t>
      </w:r>
      <w:r w:rsidRPr="007F5514">
        <w:rPr>
          <w:rFonts w:ascii="Cambria" w:hAnsi="Cambria"/>
          <w:sz w:val="24"/>
          <w:szCs w:val="24"/>
        </w:rPr>
        <w:t xml:space="preserve"> model</w:t>
      </w:r>
    </w:p>
    <w:p w14:paraId="4E55E8D6" w14:textId="53B37D3C" w:rsidR="00110966" w:rsidRPr="007F5514" w:rsidRDefault="00E11574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O</w:t>
      </w:r>
      <w:r w:rsidR="00110966" w:rsidRPr="007F5514">
        <w:rPr>
          <w:rFonts w:ascii="Cambria" w:hAnsi="Cambria"/>
          <w:sz w:val="24"/>
          <w:szCs w:val="24"/>
        </w:rPr>
        <w:t>wl</w:t>
      </w:r>
      <w:r w:rsidRPr="007F5514">
        <w:rPr>
          <w:rFonts w:ascii="Cambria" w:hAnsi="Cambria"/>
          <w:sz w:val="24"/>
          <w:szCs w:val="24"/>
        </w:rPr>
        <w:t>.li/TDMfc</w:t>
      </w:r>
    </w:p>
    <w:p w14:paraId="449D292E" w14:textId="66DA87D3" w:rsidR="00110966" w:rsidRPr="007F5514" w:rsidRDefault="00110966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Development surveillance can easily happen by giving out book</w:t>
      </w:r>
    </w:p>
    <w:p w14:paraId="06A0C245" w14:textId="2E56FD56" w:rsidR="00110966" w:rsidRPr="007F5514" w:rsidRDefault="00110966">
      <w:pPr>
        <w:rPr>
          <w:rFonts w:ascii="Cambria" w:hAnsi="Cambria"/>
          <w:sz w:val="24"/>
          <w:szCs w:val="24"/>
        </w:rPr>
      </w:pPr>
    </w:p>
    <w:p w14:paraId="5A419A8A" w14:textId="49082AD8" w:rsidR="00E11574" w:rsidRPr="007F5514" w:rsidRDefault="00E11574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5 Rs of Early Childhood Education</w:t>
      </w:r>
    </w:p>
    <w:p w14:paraId="3C0B8218" w14:textId="375171BF" w:rsidR="005C5A57" w:rsidRPr="007F5514" w:rsidRDefault="00A5233E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pict w14:anchorId="2C864D55">
          <v:rect id="_x0000_i1026" style="width:0;height:1.5pt" o:hralign="center" o:hrstd="t" o:hr="t" fillcolor="#a0a0a0" stroked="f"/>
        </w:pict>
      </w:r>
    </w:p>
    <w:p w14:paraId="738B4592" w14:textId="5376CB9A" w:rsidR="005C5A57" w:rsidRPr="007F5514" w:rsidRDefault="005C5A57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b/>
          <w:sz w:val="24"/>
          <w:szCs w:val="24"/>
        </w:rPr>
        <w:t>Self-Advocate/ Parent panel</w:t>
      </w:r>
      <w:r w:rsidR="00572E7A" w:rsidRPr="007F5514">
        <w:rPr>
          <w:rFonts w:ascii="Cambria" w:hAnsi="Cambria"/>
          <w:b/>
          <w:sz w:val="24"/>
          <w:szCs w:val="24"/>
        </w:rPr>
        <w:t xml:space="preserve"> discussion</w:t>
      </w:r>
      <w:r w:rsidR="00572E7A" w:rsidRPr="007F5514">
        <w:rPr>
          <w:rFonts w:ascii="Cambria" w:hAnsi="Cambria"/>
          <w:sz w:val="24"/>
          <w:szCs w:val="24"/>
        </w:rPr>
        <w:t xml:space="preserve"> on  </w:t>
      </w:r>
      <w:r w:rsidR="009E07D9" w:rsidRPr="007F5514">
        <w:rPr>
          <w:rFonts w:ascii="Cambria" w:hAnsi="Cambria"/>
          <w:sz w:val="24"/>
          <w:szCs w:val="24"/>
        </w:rPr>
        <w:t>Autism/Anxiety/Attention</w:t>
      </w:r>
    </w:p>
    <w:p w14:paraId="7B6971ED" w14:textId="514069D4" w:rsidR="009E07D9" w:rsidRPr="007F5514" w:rsidRDefault="009E07D9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Anxiety- cant learn if not dealt</w:t>
      </w:r>
      <w:r w:rsidR="00572E7A" w:rsidRPr="007F5514">
        <w:rPr>
          <w:rFonts w:ascii="Cambria" w:hAnsi="Cambria"/>
          <w:sz w:val="24"/>
          <w:szCs w:val="24"/>
        </w:rPr>
        <w:t xml:space="preserve"> with s</w:t>
      </w:r>
      <w:r w:rsidRPr="007F5514">
        <w:rPr>
          <w:rFonts w:ascii="Cambria" w:hAnsi="Cambria"/>
          <w:sz w:val="24"/>
          <w:szCs w:val="24"/>
        </w:rPr>
        <w:t>o figure it out before it is needed</w:t>
      </w:r>
    </w:p>
    <w:p w14:paraId="2348D508" w14:textId="0CDC89CB" w:rsidR="009E07D9" w:rsidRPr="007F5514" w:rsidRDefault="00572E7A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lastRenderedPageBreak/>
        <w:t>Really think about how being s</w:t>
      </w:r>
      <w:r w:rsidR="009E07D9" w:rsidRPr="007F5514">
        <w:rPr>
          <w:rFonts w:ascii="Cambria" w:hAnsi="Cambria"/>
          <w:sz w:val="24"/>
          <w:szCs w:val="24"/>
        </w:rPr>
        <w:t>ocial is inherently painful</w:t>
      </w:r>
      <w:r w:rsidRPr="007F5514">
        <w:rPr>
          <w:rFonts w:ascii="Cambria" w:hAnsi="Cambria"/>
          <w:sz w:val="24"/>
          <w:szCs w:val="24"/>
        </w:rPr>
        <w:t xml:space="preserve"> for people with Autism</w:t>
      </w:r>
    </w:p>
    <w:p w14:paraId="0C3D7F89" w14:textId="036F3947" w:rsidR="00572E7A" w:rsidRPr="007F5514" w:rsidRDefault="00572E7A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pict w14:anchorId="76B11B3F">
          <v:rect id="_x0000_i1027" style="width:0;height:1.5pt" o:hralign="center" o:hrstd="t" o:hr="t" fillcolor="#a0a0a0" stroked="f"/>
        </w:pict>
      </w:r>
    </w:p>
    <w:p w14:paraId="6E1C9EDB" w14:textId="549FA9AF" w:rsidR="009E07D9" w:rsidRPr="007F5514" w:rsidRDefault="009E07D9">
      <w:pPr>
        <w:rPr>
          <w:rFonts w:ascii="Cambria" w:hAnsi="Cambria"/>
          <w:b/>
          <w:sz w:val="24"/>
          <w:szCs w:val="24"/>
        </w:rPr>
      </w:pPr>
      <w:r w:rsidRPr="007F5514">
        <w:rPr>
          <w:rFonts w:ascii="Cambria" w:hAnsi="Cambria"/>
          <w:b/>
          <w:sz w:val="24"/>
          <w:szCs w:val="24"/>
        </w:rPr>
        <w:t>DPI Updates-</w:t>
      </w:r>
    </w:p>
    <w:p w14:paraId="12A94742" w14:textId="73D29391" w:rsidR="009E07D9" w:rsidRPr="007F5514" w:rsidRDefault="009E07D9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New Bulletins- Transportation, FAPE and College and Career Ready IEP</w:t>
      </w:r>
    </w:p>
    <w:p w14:paraId="70741177" w14:textId="674DD1F2" w:rsidR="00210258" w:rsidRPr="007F5514" w:rsidRDefault="00A5233E">
      <w:pPr>
        <w:rPr>
          <w:rFonts w:ascii="Cambria" w:hAnsi="Cambria"/>
          <w:sz w:val="24"/>
          <w:szCs w:val="24"/>
        </w:rPr>
      </w:pPr>
      <w:hyperlink r:id="rId8" w:history="1">
        <w:r w:rsidR="00210258" w:rsidRPr="007F5514">
          <w:rPr>
            <w:rStyle w:val="Hyperlink"/>
            <w:rFonts w:ascii="Cambria" w:hAnsi="Cambria"/>
            <w:sz w:val="24"/>
            <w:szCs w:val="24"/>
          </w:rPr>
          <w:t>https://dpi.wi.gov/sped/information-update-bulletin-1801</w:t>
        </w:r>
      </w:hyperlink>
    </w:p>
    <w:p w14:paraId="24769CC3" w14:textId="336645FE" w:rsidR="00210258" w:rsidRPr="007F5514" w:rsidRDefault="00A5233E">
      <w:pPr>
        <w:rPr>
          <w:rFonts w:ascii="Cambria" w:hAnsi="Cambria"/>
          <w:sz w:val="24"/>
          <w:szCs w:val="24"/>
        </w:rPr>
      </w:pPr>
      <w:hyperlink r:id="rId9" w:history="1">
        <w:r w:rsidR="00210258" w:rsidRPr="007F5514">
          <w:rPr>
            <w:rStyle w:val="Hyperlink"/>
            <w:rFonts w:ascii="Cambria" w:hAnsi="Cambria"/>
            <w:sz w:val="24"/>
            <w:szCs w:val="24"/>
          </w:rPr>
          <w:t>https://dpi.w</w:t>
        </w:r>
        <w:bookmarkStart w:id="0" w:name="_GoBack"/>
        <w:bookmarkEnd w:id="0"/>
        <w:r w:rsidR="00210258" w:rsidRPr="007F5514">
          <w:rPr>
            <w:rStyle w:val="Hyperlink"/>
            <w:rFonts w:ascii="Cambria" w:hAnsi="Cambria"/>
            <w:sz w:val="24"/>
            <w:szCs w:val="24"/>
          </w:rPr>
          <w:t>i</w:t>
        </w:r>
        <w:r w:rsidR="00210258" w:rsidRPr="007F5514">
          <w:rPr>
            <w:rStyle w:val="Hyperlink"/>
            <w:rFonts w:ascii="Cambria" w:hAnsi="Cambria"/>
            <w:sz w:val="24"/>
            <w:szCs w:val="24"/>
          </w:rPr>
          <w:t>.gov/sped/information-update-bulletin-1802</w:t>
        </w:r>
      </w:hyperlink>
    </w:p>
    <w:p w14:paraId="5E59E363" w14:textId="77777777" w:rsidR="00210258" w:rsidRPr="007F5514" w:rsidRDefault="00210258">
      <w:pPr>
        <w:rPr>
          <w:rFonts w:ascii="Cambria" w:hAnsi="Cambria"/>
          <w:sz w:val="24"/>
          <w:szCs w:val="24"/>
        </w:rPr>
      </w:pPr>
    </w:p>
    <w:p w14:paraId="3E7BECB3" w14:textId="065E3DBF" w:rsidR="009E07D9" w:rsidRPr="007F5514" w:rsidRDefault="009E07D9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Forward Health- Student MH clinical consultation billing 2018-25</w:t>
      </w:r>
    </w:p>
    <w:p w14:paraId="68736947" w14:textId="54C89946" w:rsidR="009E07D9" w:rsidRPr="007F5514" w:rsidRDefault="00210258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 xml:space="preserve">3 min video- Inclusion in EC </w:t>
      </w:r>
    </w:p>
    <w:p w14:paraId="2EACF377" w14:textId="02C1918E" w:rsidR="00210258" w:rsidRPr="007F5514" w:rsidRDefault="00210258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 xml:space="preserve">Compassion </w:t>
      </w:r>
      <w:r w:rsidR="009F23C9" w:rsidRPr="007F5514">
        <w:rPr>
          <w:rFonts w:ascii="Cambria" w:hAnsi="Cambria"/>
          <w:sz w:val="24"/>
          <w:szCs w:val="24"/>
        </w:rPr>
        <w:t>resilience</w:t>
      </w:r>
      <w:r w:rsidRPr="007F5514">
        <w:rPr>
          <w:rFonts w:ascii="Cambria" w:hAnsi="Cambria"/>
          <w:sz w:val="24"/>
          <w:szCs w:val="24"/>
        </w:rPr>
        <w:t xml:space="preserve"> in workforce toolkit- not SPED specific</w:t>
      </w:r>
    </w:p>
    <w:p w14:paraId="6AFC213C" w14:textId="133920F3" w:rsidR="00210258" w:rsidRPr="007F5514" w:rsidRDefault="00210258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Coaching- new webpage</w:t>
      </w:r>
    </w:p>
    <w:p w14:paraId="11B1D6C8" w14:textId="3EB06A9F" w:rsidR="00210258" w:rsidRPr="007F5514" w:rsidRDefault="00210258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Collaborative SpEd Supports conference- formerly PST- Dec 13-14</w:t>
      </w:r>
    </w:p>
    <w:p w14:paraId="49E0470E" w14:textId="4E6DE493" w:rsidR="00210258" w:rsidRPr="007F5514" w:rsidRDefault="00210258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Content Strands- Socio/Emo, IEPs, systems, coaching</w:t>
      </w:r>
    </w:p>
    <w:p w14:paraId="3F158E0D" w14:textId="77777777" w:rsidR="00572E7A" w:rsidRPr="007F5514" w:rsidRDefault="00572E7A">
      <w:pPr>
        <w:rPr>
          <w:rFonts w:ascii="Cambria" w:hAnsi="Cambria"/>
          <w:sz w:val="24"/>
          <w:szCs w:val="24"/>
        </w:rPr>
      </w:pPr>
    </w:p>
    <w:p w14:paraId="68E6A847" w14:textId="57BF0653" w:rsidR="00210258" w:rsidRPr="007F5514" w:rsidRDefault="00210258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SEL- trainings at CESAs for school based teams</w:t>
      </w:r>
    </w:p>
    <w:p w14:paraId="566275BE" w14:textId="0932B8F0" w:rsidR="00210258" w:rsidRPr="007F5514" w:rsidRDefault="00210258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Monthly SEL webinar- will be recorded</w:t>
      </w:r>
    </w:p>
    <w:p w14:paraId="79ED7B3E" w14:textId="64091383" w:rsidR="00210258" w:rsidRPr="007F5514" w:rsidRDefault="00210258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 xml:space="preserve">Supporting Neurodiverse students- professional learning system, regional trainings at CESA, bookclubs, </w:t>
      </w:r>
      <w:r w:rsidR="009F23C9" w:rsidRPr="007F5514">
        <w:rPr>
          <w:rFonts w:ascii="Cambria" w:hAnsi="Cambria"/>
          <w:sz w:val="24"/>
          <w:szCs w:val="24"/>
        </w:rPr>
        <w:t>needs assessments</w:t>
      </w:r>
      <w:r w:rsidRPr="007F5514">
        <w:rPr>
          <w:rFonts w:ascii="Cambria" w:hAnsi="Cambria"/>
          <w:sz w:val="24"/>
          <w:szCs w:val="24"/>
        </w:rPr>
        <w:t xml:space="preserve"> piloting, webinars</w:t>
      </w:r>
    </w:p>
    <w:p w14:paraId="18EC1E5E" w14:textId="2E9CF302" w:rsidR="00210258" w:rsidRPr="007F5514" w:rsidRDefault="009F23C9">
      <w:pPr>
        <w:rPr>
          <w:rFonts w:ascii="Cambria" w:hAnsi="Cambria"/>
          <w:sz w:val="24"/>
          <w:szCs w:val="24"/>
        </w:rPr>
      </w:pPr>
      <w:r w:rsidRPr="007F5514">
        <w:rPr>
          <w:rFonts w:ascii="Cambria" w:hAnsi="Cambria"/>
          <w:sz w:val="24"/>
          <w:szCs w:val="24"/>
        </w:rPr>
        <w:t>ES 3- grants- 4 LEAs each year, eventually all CESAs covered, next year opens in Spring</w:t>
      </w:r>
    </w:p>
    <w:p w14:paraId="56235B35" w14:textId="256EF36C" w:rsidR="00FC3E3C" w:rsidRPr="007F5514" w:rsidRDefault="00FC3E3C">
      <w:pPr>
        <w:rPr>
          <w:rFonts w:ascii="Cambria" w:hAnsi="Cambria"/>
          <w:sz w:val="24"/>
          <w:szCs w:val="24"/>
        </w:rPr>
      </w:pPr>
    </w:p>
    <w:sectPr w:rsidR="00FC3E3C" w:rsidRPr="007F55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B4EBC2" w14:textId="77777777" w:rsidR="00A5233E" w:rsidRDefault="00A5233E" w:rsidP="009E07D9">
      <w:pPr>
        <w:spacing w:after="0" w:line="240" w:lineRule="auto"/>
      </w:pPr>
      <w:r>
        <w:separator/>
      </w:r>
    </w:p>
  </w:endnote>
  <w:endnote w:type="continuationSeparator" w:id="0">
    <w:p w14:paraId="77B34AEA" w14:textId="77777777" w:rsidR="00A5233E" w:rsidRDefault="00A5233E" w:rsidP="009E0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0235B3" w14:textId="77777777" w:rsidR="00A5233E" w:rsidRDefault="00A5233E" w:rsidP="009E07D9">
      <w:pPr>
        <w:spacing w:after="0" w:line="240" w:lineRule="auto"/>
      </w:pPr>
      <w:r>
        <w:separator/>
      </w:r>
    </w:p>
  </w:footnote>
  <w:footnote w:type="continuationSeparator" w:id="0">
    <w:p w14:paraId="7E083154" w14:textId="77777777" w:rsidR="00A5233E" w:rsidRDefault="00A5233E" w:rsidP="009E07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DI1NLMwtzQ1NjdV0lEKTi0uzszPAykwqgUAb1Ou6iwAAAA="/>
  </w:docVars>
  <w:rsids>
    <w:rsidRoot w:val="00750328"/>
    <w:rsid w:val="00110966"/>
    <w:rsid w:val="00155100"/>
    <w:rsid w:val="002059C6"/>
    <w:rsid w:val="00210258"/>
    <w:rsid w:val="00311239"/>
    <w:rsid w:val="003223D6"/>
    <w:rsid w:val="003A01A6"/>
    <w:rsid w:val="003E175B"/>
    <w:rsid w:val="0047120D"/>
    <w:rsid w:val="00531C65"/>
    <w:rsid w:val="00572E7A"/>
    <w:rsid w:val="005C5A57"/>
    <w:rsid w:val="005E655D"/>
    <w:rsid w:val="005F295D"/>
    <w:rsid w:val="00750328"/>
    <w:rsid w:val="00791307"/>
    <w:rsid w:val="007F5514"/>
    <w:rsid w:val="008A5466"/>
    <w:rsid w:val="009578A2"/>
    <w:rsid w:val="009D5D42"/>
    <w:rsid w:val="009E07D9"/>
    <w:rsid w:val="009F23C9"/>
    <w:rsid w:val="00A017A4"/>
    <w:rsid w:val="00A45689"/>
    <w:rsid w:val="00A5233E"/>
    <w:rsid w:val="00AA1A75"/>
    <w:rsid w:val="00C14A8D"/>
    <w:rsid w:val="00CF64AB"/>
    <w:rsid w:val="00E11574"/>
    <w:rsid w:val="00FC3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657265"/>
  <w15:chartTrackingRefBased/>
  <w15:docId w15:val="{F8EC88DD-0F72-4CA1-BEF3-0C7A861CF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546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A546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E07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7D9"/>
  </w:style>
  <w:style w:type="paragraph" w:styleId="Footer">
    <w:name w:val="footer"/>
    <w:basedOn w:val="Normal"/>
    <w:link w:val="FooterChar"/>
    <w:uiPriority w:val="99"/>
    <w:unhideWhenUsed/>
    <w:rsid w:val="009E07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7D9"/>
  </w:style>
  <w:style w:type="character" w:styleId="FollowedHyperlink">
    <w:name w:val="FollowedHyperlink"/>
    <w:basedOn w:val="DefaultParagraphFont"/>
    <w:uiPriority w:val="99"/>
    <w:semiHidden/>
    <w:unhideWhenUsed/>
    <w:rsid w:val="007F551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pi.wi.gov/sped/information-update-bulletin-180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therapyshoppe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pi.wi.gov/news/subscribe-email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dpi.wi.gov/sped/information-update-bulletin-18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519</Words>
  <Characters>296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on Lourash</dc:creator>
  <cp:keywords/>
  <dc:description/>
  <cp:lastModifiedBy>Allison Lourash</cp:lastModifiedBy>
  <cp:revision>4</cp:revision>
  <dcterms:created xsi:type="dcterms:W3CDTF">2018-09-11T16:09:00Z</dcterms:created>
  <dcterms:modified xsi:type="dcterms:W3CDTF">2018-09-11T20:48:00Z</dcterms:modified>
</cp:coreProperties>
</file>